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2" w:type="dxa"/>
        <w:tblLook w:val="00A0" w:firstRow="1" w:lastRow="0" w:firstColumn="1" w:lastColumn="0" w:noHBand="0" w:noVBand="0"/>
      </w:tblPr>
      <w:tblGrid>
        <w:gridCol w:w="1638"/>
        <w:gridCol w:w="7864"/>
      </w:tblGrid>
      <w:tr w:rsidR="001C523F" w:rsidRPr="002B70F3" w:rsidTr="0017402B">
        <w:trPr>
          <w:trHeight w:val="956"/>
        </w:trPr>
        <w:tc>
          <w:tcPr>
            <w:tcW w:w="1638" w:type="dxa"/>
          </w:tcPr>
          <w:p w:rsidR="001C523F" w:rsidRPr="002B70F3" w:rsidRDefault="00A90C60" w:rsidP="00EC5A09">
            <w:pPr>
              <w:rPr>
                <w:i/>
                <w:sz w:val="20"/>
                <w:szCs w:val="20"/>
              </w:rPr>
            </w:pPr>
            <w:r w:rsidRPr="0044418D">
              <w:rPr>
                <w:noProof/>
              </w:rPr>
              <w:drawing>
                <wp:inline distT="0" distB="0" distL="0" distR="0" wp14:anchorId="74E796E9" wp14:editId="739552E4">
                  <wp:extent cx="866775" cy="866775"/>
                  <wp:effectExtent l="0" t="0" r="9525" b="9525"/>
                  <wp:docPr id="3" name="Resim 3" descr="C:\Users\yeni\Desktop\Dicle Ye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yeni\Desktop\Dicle Ye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  <w:tc>
          <w:tcPr>
            <w:tcW w:w="7864" w:type="dxa"/>
            <w:vAlign w:val="center"/>
          </w:tcPr>
          <w:p w:rsidR="001C523F" w:rsidRPr="002B70F3" w:rsidRDefault="001C523F" w:rsidP="00015A50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ÜRKİYE CUMHURİYETİ</w:t>
            </w:r>
          </w:p>
          <w:p w:rsidR="001C523F" w:rsidRPr="002B70F3" w:rsidRDefault="001C523F" w:rsidP="00015A50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İCLE ÜNİVERSİTESİ</w:t>
            </w:r>
          </w:p>
          <w:p w:rsidR="001C523F" w:rsidRPr="002B70F3" w:rsidRDefault="001C523F" w:rsidP="00015A50">
            <w:pPr>
              <w:spacing w:after="0" w:line="240" w:lineRule="auto"/>
              <w:ind w:left="-1656" w:right="-108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 xml:space="preserve">                                                        SAĞLIK BİLİMLERİ ENSTİTÜSÜ</w:t>
            </w:r>
          </w:p>
          <w:p w:rsidR="001C523F" w:rsidRPr="002B70F3" w:rsidRDefault="001C523F" w:rsidP="00EC5A09">
            <w:pPr>
              <w:ind w:left="-1733"/>
              <w:jc w:val="center"/>
              <w:rPr>
                <w:i/>
                <w:sz w:val="20"/>
                <w:szCs w:val="20"/>
              </w:rPr>
            </w:pPr>
          </w:p>
        </w:tc>
      </w:tr>
    </w:tbl>
    <w:p w:rsidR="001C523F" w:rsidRPr="00015A50" w:rsidRDefault="001C523F" w:rsidP="00015A50">
      <w:pPr>
        <w:spacing w:after="0" w:line="240" w:lineRule="auto"/>
        <w:jc w:val="center"/>
        <w:rPr>
          <w:rFonts w:ascii="Times New Roman" w:hAnsi="Times New Roman"/>
          <w:b/>
        </w:rPr>
      </w:pPr>
      <w:r w:rsidRPr="00015A50">
        <w:rPr>
          <w:rFonts w:ascii="Times New Roman" w:hAnsi="Times New Roman"/>
          <w:b/>
        </w:rPr>
        <w:t>20</w:t>
      </w:r>
      <w:r w:rsidR="00E13D84">
        <w:rPr>
          <w:rFonts w:ascii="Times New Roman" w:hAnsi="Times New Roman"/>
          <w:b/>
        </w:rPr>
        <w:t>..</w:t>
      </w:r>
      <w:r w:rsidRPr="00015A50">
        <w:rPr>
          <w:rFonts w:ascii="Times New Roman" w:hAnsi="Times New Roman"/>
          <w:b/>
        </w:rPr>
        <w:t>- 20</w:t>
      </w:r>
      <w:r w:rsidR="00E13D84">
        <w:rPr>
          <w:rFonts w:ascii="Times New Roman" w:hAnsi="Times New Roman"/>
          <w:b/>
        </w:rPr>
        <w:t>..</w:t>
      </w:r>
      <w:r w:rsidRPr="00015A50">
        <w:rPr>
          <w:rFonts w:ascii="Times New Roman" w:hAnsi="Times New Roman"/>
          <w:b/>
        </w:rPr>
        <w:t xml:space="preserve"> AKADEMİK YILI</w:t>
      </w:r>
    </w:p>
    <w:p w:rsidR="001C523F" w:rsidRPr="00015A50" w:rsidRDefault="00E13D84" w:rsidP="00015A50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……………………………..</w:t>
      </w:r>
      <w:r w:rsidR="001C523F" w:rsidRPr="00015A50">
        <w:rPr>
          <w:rFonts w:ascii="Times New Roman" w:hAnsi="Times New Roman"/>
          <w:b/>
        </w:rPr>
        <w:t xml:space="preserve"> ANABİLİM DALI</w:t>
      </w:r>
    </w:p>
    <w:p w:rsidR="001C523F" w:rsidRPr="00015A50" w:rsidRDefault="001C523F" w:rsidP="00015A50">
      <w:pPr>
        <w:spacing w:after="0" w:line="240" w:lineRule="auto"/>
        <w:jc w:val="center"/>
        <w:rPr>
          <w:rFonts w:ascii="Times New Roman" w:hAnsi="Times New Roman"/>
          <w:b/>
        </w:rPr>
      </w:pPr>
      <w:r w:rsidRPr="00015A50">
        <w:rPr>
          <w:rFonts w:ascii="Times New Roman" w:hAnsi="Times New Roman"/>
          <w:b/>
        </w:rPr>
        <w:t xml:space="preserve">TEZLİ YÜKSEK LİSANS DERS BİLGİ PAKETİ </w:t>
      </w:r>
    </w:p>
    <w:p w:rsidR="001C523F" w:rsidRPr="00015A50" w:rsidRDefault="001C523F" w:rsidP="004D3F47">
      <w:pPr>
        <w:spacing w:after="0"/>
        <w:ind w:left="-709"/>
        <w:rPr>
          <w:rFonts w:ascii="Times New Roman" w:hAnsi="Times New Roman"/>
          <w:b/>
        </w:rPr>
      </w:pPr>
      <w:r w:rsidRPr="00015A50">
        <w:rPr>
          <w:rFonts w:ascii="Times New Roman" w:hAnsi="Times New Roman"/>
          <w:b/>
        </w:rPr>
        <w:t xml:space="preserve">Dersler - AKTS Kredileri </w:t>
      </w:r>
    </w:p>
    <w:tbl>
      <w:tblPr>
        <w:tblW w:w="974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58"/>
        <w:gridCol w:w="2637"/>
        <w:gridCol w:w="167"/>
        <w:gridCol w:w="2411"/>
        <w:gridCol w:w="484"/>
        <w:gridCol w:w="484"/>
        <w:gridCol w:w="484"/>
        <w:gridCol w:w="1322"/>
      </w:tblGrid>
      <w:tr w:rsidR="001C523F" w:rsidRPr="002B70F3" w:rsidTr="002B70F3">
        <w:trPr>
          <w:trHeight w:val="344"/>
        </w:trPr>
        <w:tc>
          <w:tcPr>
            <w:tcW w:w="9747" w:type="dxa"/>
            <w:gridSpan w:val="8"/>
            <w:shd w:val="clear" w:color="auto" w:fill="C6D9F1"/>
          </w:tcPr>
          <w:p w:rsidR="001C523F" w:rsidRPr="002B70F3" w:rsidRDefault="001C523F" w:rsidP="002B70F3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Ders Aşaması</w:t>
            </w:r>
          </w:p>
        </w:tc>
      </w:tr>
      <w:tr w:rsidR="001C523F" w:rsidRPr="002B70F3" w:rsidTr="002B70F3">
        <w:tc>
          <w:tcPr>
            <w:tcW w:w="1758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637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578" w:type="dxa"/>
            <w:gridSpan w:val="2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BE-51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Bilimsel Araştırma Teknikleri ve Yayın Etiği</w:t>
            </w: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Ortak ders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  <w:vertAlign w:val="superscript"/>
              </w:rPr>
              <w:t>1</w:t>
            </w: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 xml:space="preserve">Seçmeli 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52709C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52709C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13D84" w:rsidRPr="002B70F3" w:rsidTr="002B70F3">
        <w:trPr>
          <w:trHeight w:val="344"/>
        </w:trPr>
        <w:tc>
          <w:tcPr>
            <w:tcW w:w="9747" w:type="dxa"/>
            <w:gridSpan w:val="8"/>
            <w:shd w:val="clear" w:color="auto" w:fill="C6D9F1"/>
            <w:vAlign w:val="center"/>
          </w:tcPr>
          <w:p w:rsidR="00E13D84" w:rsidRPr="002B70F3" w:rsidRDefault="00E13D84" w:rsidP="00E13D84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ind w:left="317" w:firstLine="0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Ders Aşaması</w:t>
            </w:r>
          </w:p>
        </w:tc>
      </w:tr>
      <w:tr w:rsidR="00E13D84" w:rsidRPr="002B70F3" w:rsidTr="002B70F3">
        <w:tc>
          <w:tcPr>
            <w:tcW w:w="1758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411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52709C">
              <w:rPr>
                <w:rFonts w:ascii="Times New Roman" w:hAnsi="Times New Roman"/>
              </w:rPr>
              <w:t>SEMİNER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  <w:vertAlign w:val="superscript"/>
              </w:rPr>
              <w:t>1</w:t>
            </w: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eçmeli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13D84" w:rsidRPr="002B70F3" w:rsidTr="002B70F3">
        <w:tc>
          <w:tcPr>
            <w:tcW w:w="9747" w:type="dxa"/>
            <w:gridSpan w:val="8"/>
            <w:shd w:val="clear" w:color="auto" w:fill="C6D9F1"/>
            <w:vAlign w:val="center"/>
          </w:tcPr>
          <w:p w:rsidR="00E13D84" w:rsidRPr="002B70F3" w:rsidRDefault="00E13D84" w:rsidP="00E13D84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    Tez Aşaması</w:t>
            </w:r>
          </w:p>
        </w:tc>
      </w:tr>
      <w:tr w:rsidR="00E13D84" w:rsidRPr="002B70F3" w:rsidTr="002B70F3">
        <w:tc>
          <w:tcPr>
            <w:tcW w:w="1758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411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TEZ ÇALIŞMASI 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0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eçmeli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36</w:t>
            </w:r>
          </w:p>
        </w:tc>
      </w:tr>
      <w:tr w:rsidR="00E13D84" w:rsidRPr="002B70F3" w:rsidTr="002B70F3">
        <w:tc>
          <w:tcPr>
            <w:tcW w:w="9747" w:type="dxa"/>
            <w:gridSpan w:val="8"/>
            <w:shd w:val="clear" w:color="auto" w:fill="C6D9F1"/>
            <w:vAlign w:val="center"/>
          </w:tcPr>
          <w:p w:rsidR="00E13D84" w:rsidRPr="002B70F3" w:rsidRDefault="00E13D84" w:rsidP="00E13D84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    Tez Aşaması</w:t>
            </w:r>
          </w:p>
        </w:tc>
      </w:tr>
      <w:tr w:rsidR="00E13D84" w:rsidRPr="002B70F3" w:rsidTr="002B70F3">
        <w:tc>
          <w:tcPr>
            <w:tcW w:w="1758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411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TEZ ÇALIŞMASI I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0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eçmeli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36</w:t>
            </w:r>
          </w:p>
        </w:tc>
      </w:tr>
    </w:tbl>
    <w:p w:rsidR="001C523F" w:rsidRDefault="001C523F" w:rsidP="00D76C89">
      <w:pPr>
        <w:spacing w:after="120"/>
        <w:ind w:left="-709" w:firstLine="709"/>
        <w:rPr>
          <w:rFonts w:ascii="Times New Roman" w:hAnsi="Times New Roman"/>
          <w:sz w:val="18"/>
          <w:szCs w:val="18"/>
        </w:rPr>
      </w:pPr>
      <w:r w:rsidRPr="0017402B">
        <w:rPr>
          <w:rFonts w:ascii="Times New Roman" w:hAnsi="Times New Roman"/>
          <w:sz w:val="18"/>
          <w:szCs w:val="18"/>
        </w:rPr>
        <w:t xml:space="preserve">Not: </w:t>
      </w:r>
    </w:p>
    <w:p w:rsidR="001C523F" w:rsidRDefault="001C523F" w:rsidP="00D76C89">
      <w:pPr>
        <w:spacing w:after="120" w:line="240" w:lineRule="auto"/>
        <w:ind w:left="-709" w:firstLine="709"/>
        <w:jc w:val="both"/>
        <w:rPr>
          <w:rFonts w:ascii="Times New Roman" w:hAnsi="Times New Roman"/>
          <w:sz w:val="18"/>
          <w:szCs w:val="18"/>
          <w:lang w:eastAsia="tr-TR"/>
        </w:rPr>
      </w:pPr>
      <w:r w:rsidRPr="00015A50">
        <w:rPr>
          <w:rFonts w:ascii="Times New Roman" w:hAnsi="Times New Roman"/>
          <w:sz w:val="18"/>
          <w:szCs w:val="18"/>
        </w:rPr>
        <w:t>* Dicle Üniversitesi Lisansüstü Eğitim-Öğretim ve Sınav Yönetmeliğinin 40. Madde 1. Fıkrasında, “</w:t>
      </w:r>
      <w:r w:rsidRPr="00015A50">
        <w:rPr>
          <w:rFonts w:ascii="Times New Roman" w:hAnsi="Times New Roman"/>
          <w:sz w:val="18"/>
          <w:szCs w:val="18"/>
          <w:lang w:eastAsia="tr-TR"/>
        </w:rPr>
        <w:t>Tezli yüksek lisans programında ders yükü 21 ulusal krediden az 30’dan çok olmamak koşuluyla en az 7</w:t>
      </w:r>
      <w:r>
        <w:rPr>
          <w:rFonts w:ascii="Times New Roman" w:hAnsi="Times New Roman"/>
          <w:sz w:val="18"/>
          <w:szCs w:val="18"/>
          <w:lang w:eastAsia="tr-TR"/>
        </w:rPr>
        <w:t xml:space="preserve"> </w:t>
      </w:r>
      <w:r w:rsidRPr="00015A50">
        <w:rPr>
          <w:rFonts w:ascii="Times New Roman" w:hAnsi="Times New Roman"/>
          <w:sz w:val="18"/>
          <w:szCs w:val="18"/>
          <w:lang w:eastAsia="tr-TR"/>
        </w:rPr>
        <w:t>ders, bir seminer dersi, açılmışsa uzmanlık alan dersi, danışmanlık, tez çalışması/sanat eseri raporu ile varsa tamamlayıcı faaliyetlerden/uygulamalardan oluşur. Tezli yüksek lisans programına kayıtlı bir öğrencinin ders aşamasında seminer dâhil tüm derslerden en az 60 en çok 90 AKTS kazanması gerekir.  Tez çalışması 60 AKTS’dir.</w:t>
      </w:r>
    </w:p>
    <w:p w:rsidR="001C523F" w:rsidRPr="00015A50" w:rsidRDefault="001C523F" w:rsidP="00D76C89">
      <w:pPr>
        <w:spacing w:after="120" w:line="240" w:lineRule="auto"/>
        <w:ind w:left="-709" w:firstLine="709"/>
        <w:jc w:val="both"/>
        <w:rPr>
          <w:rFonts w:ascii="Times New Roman" w:hAnsi="Times New Roman"/>
          <w:sz w:val="18"/>
          <w:szCs w:val="18"/>
          <w:lang w:eastAsia="tr-TR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</w:t>
      </w:r>
      <w:r>
        <w:rPr>
          <w:rFonts w:ascii="Times New Roman" w:hAnsi="Times New Roman"/>
          <w:sz w:val="18"/>
          <w:szCs w:val="18"/>
        </w:rPr>
        <w:t xml:space="preserve"> Yönetmeliğinin 23. Maddesinin 3</w:t>
      </w:r>
      <w:r w:rsidRPr="00061C1B">
        <w:rPr>
          <w:rFonts w:ascii="Times New Roman" w:hAnsi="Times New Roman"/>
          <w:sz w:val="18"/>
          <w:szCs w:val="18"/>
        </w:rPr>
        <w:t xml:space="preserve">. fıkrasında </w:t>
      </w:r>
      <w:r>
        <w:rPr>
          <w:rFonts w:ascii="Times New Roman" w:hAnsi="Times New Roman"/>
          <w:sz w:val="18"/>
          <w:szCs w:val="18"/>
        </w:rPr>
        <w:t xml:space="preserve">“bir dönemde okutulacak </w:t>
      </w:r>
      <w:r w:rsidRPr="00491EDD">
        <w:rPr>
          <w:rFonts w:ascii="Times New Roman" w:hAnsi="Times New Roman"/>
          <w:sz w:val="18"/>
          <w:szCs w:val="18"/>
          <w:lang w:eastAsia="tr-TR"/>
        </w:rPr>
        <w:t>derslerin toplam kredisi 15 ulusal krediyi geçemez</w:t>
      </w:r>
      <w:r>
        <w:rPr>
          <w:rFonts w:ascii="Times New Roman" w:hAnsi="Times New Roman"/>
          <w:sz w:val="18"/>
          <w:szCs w:val="18"/>
          <w:lang w:eastAsia="tr-TR"/>
        </w:rPr>
        <w:t>” denilmektedir</w:t>
      </w:r>
    </w:p>
    <w:p w:rsidR="001C523F" w:rsidRPr="00015A50" w:rsidRDefault="001C523F" w:rsidP="00D76C89">
      <w:pPr>
        <w:spacing w:after="120" w:line="240" w:lineRule="auto"/>
        <w:ind w:left="-709" w:firstLine="709"/>
        <w:jc w:val="both"/>
        <w:rPr>
          <w:rFonts w:ascii="Times New Roman" w:hAnsi="Times New Roman"/>
          <w:sz w:val="19"/>
          <w:szCs w:val="19"/>
          <w:lang w:eastAsia="tr-TR"/>
        </w:rPr>
      </w:pPr>
      <w:r>
        <w:rPr>
          <w:rFonts w:ascii="Times New Roman" w:hAnsi="Times New Roman"/>
          <w:sz w:val="18"/>
          <w:szCs w:val="18"/>
        </w:rPr>
        <w:t>* Dicle Üniversitesi Lisansüstü Eğitim-Öğretim ve Sınav Yönetmeliğinin 23. Maddesinin 7. fıkrasında “</w:t>
      </w:r>
      <w:r>
        <w:rPr>
          <w:rFonts w:ascii="Times New Roman" w:hAnsi="Times New Roman"/>
          <w:sz w:val="18"/>
          <w:szCs w:val="18"/>
          <w:lang w:eastAsia="tr-TR"/>
        </w:rPr>
        <w:t xml:space="preserve"> Lisansüstü dersler bir yarıyıl süreli olup zorunlu veya seçmeli derslerden oluşur. Bir dersin teorik ve uygulama olmak üzere toplam kredi değeri 4 krediden fazla olamaz. Birinci öğretim programlarında zorunlu derslerin kredi toplamı, varsa </w:t>
      </w:r>
      <w:r>
        <w:rPr>
          <w:rFonts w:ascii="Times New Roman" w:hAnsi="Times New Roman"/>
          <w:b/>
          <w:sz w:val="18"/>
          <w:szCs w:val="18"/>
          <w:lang w:eastAsia="tr-TR"/>
        </w:rPr>
        <w:t xml:space="preserve">enstitüler arası </w:t>
      </w:r>
      <w:r>
        <w:rPr>
          <w:rFonts w:ascii="Times New Roman" w:hAnsi="Times New Roman"/>
          <w:sz w:val="18"/>
          <w:szCs w:val="18"/>
          <w:lang w:eastAsia="tr-TR"/>
        </w:rPr>
        <w:t xml:space="preserve">veya enstitü düzeyinde </w:t>
      </w:r>
      <w:r>
        <w:rPr>
          <w:rFonts w:ascii="Times New Roman" w:hAnsi="Times New Roman"/>
          <w:b/>
          <w:sz w:val="18"/>
          <w:szCs w:val="18"/>
          <w:lang w:eastAsia="tr-TR"/>
        </w:rPr>
        <w:t>ortak zorunlu dersler HARİÇ</w:t>
      </w:r>
      <w:r>
        <w:rPr>
          <w:rFonts w:ascii="Times New Roman" w:hAnsi="Times New Roman"/>
          <w:sz w:val="18"/>
          <w:szCs w:val="18"/>
          <w:lang w:eastAsia="tr-TR"/>
        </w:rPr>
        <w:t xml:space="preserve">, program düzeylerine göre istenen en az kredi miktarının %50’sini aşamaz.” </w:t>
      </w:r>
    </w:p>
    <w:p w:rsidR="001C523F" w:rsidRPr="00E77010" w:rsidRDefault="001C523F" w:rsidP="00D76C89">
      <w:pPr>
        <w:spacing w:after="120"/>
        <w:ind w:left="-709" w:firstLine="709"/>
      </w:pPr>
      <w:r>
        <w:rPr>
          <w:rFonts w:ascii="Times New Roman" w:hAnsi="Times New Roman"/>
          <w:sz w:val="18"/>
          <w:szCs w:val="18"/>
        </w:rPr>
        <w:lastRenderedPageBreak/>
        <w:t xml:space="preserve">* </w:t>
      </w:r>
      <w:r>
        <w:rPr>
          <w:rFonts w:ascii="Times New Roman" w:hAnsi="Times New Roman"/>
          <w:sz w:val="18"/>
          <w:szCs w:val="18"/>
          <w:vertAlign w:val="superscript"/>
        </w:rPr>
        <w:t>1</w:t>
      </w:r>
      <w:r w:rsidRPr="009C16AF">
        <w:rPr>
          <w:rFonts w:ascii="Times New Roman" w:hAnsi="Times New Roman"/>
          <w:sz w:val="18"/>
          <w:szCs w:val="18"/>
        </w:rPr>
        <w:t xml:space="preserve">Öğrencinin </w:t>
      </w:r>
      <w:r w:rsidRPr="009C16AF">
        <w:rPr>
          <w:rFonts w:ascii="Times New Roman" w:hAnsi="Times New Roman"/>
          <w:b/>
          <w:sz w:val="18"/>
          <w:szCs w:val="18"/>
        </w:rPr>
        <w:t>ders aşamasında</w:t>
      </w:r>
      <w:r w:rsidRPr="009C16AF">
        <w:rPr>
          <w:rFonts w:ascii="Times New Roman" w:hAnsi="Times New Roman"/>
          <w:sz w:val="18"/>
          <w:szCs w:val="18"/>
        </w:rPr>
        <w:t xml:space="preserve"> Uzmanlık Alan dersinin açılmaması durumunda o</w:t>
      </w:r>
      <w:r>
        <w:rPr>
          <w:rFonts w:ascii="Times New Roman" w:hAnsi="Times New Roman"/>
          <w:sz w:val="18"/>
          <w:szCs w:val="18"/>
        </w:rPr>
        <w:t>nun yerine bir seçmeli ders açıl</w:t>
      </w:r>
      <w:r w:rsidRPr="009C16AF">
        <w:rPr>
          <w:rFonts w:ascii="Times New Roman" w:hAnsi="Times New Roman"/>
          <w:sz w:val="18"/>
          <w:szCs w:val="18"/>
        </w:rPr>
        <w:t>malıdır.</w:t>
      </w:r>
    </w:p>
    <w:sectPr w:rsidR="001C523F" w:rsidRPr="00E77010" w:rsidSect="0098402C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53D" w:rsidRDefault="008D153D" w:rsidP="0098402C">
      <w:pPr>
        <w:spacing w:after="0" w:line="240" w:lineRule="auto"/>
      </w:pPr>
      <w:r>
        <w:separator/>
      </w:r>
    </w:p>
  </w:endnote>
  <w:endnote w:type="continuationSeparator" w:id="0">
    <w:p w:rsidR="008D153D" w:rsidRDefault="008D153D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53D" w:rsidRDefault="008D153D" w:rsidP="0098402C">
      <w:pPr>
        <w:spacing w:after="0" w:line="240" w:lineRule="auto"/>
      </w:pPr>
      <w:r>
        <w:separator/>
      </w:r>
    </w:p>
  </w:footnote>
  <w:footnote w:type="continuationSeparator" w:id="0">
    <w:p w:rsidR="008D153D" w:rsidRDefault="008D153D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31DE4A2C"/>
    <w:multiLevelType w:val="hybridMultilevel"/>
    <w:tmpl w:val="E5C665BA"/>
    <w:lvl w:ilvl="0" w:tplc="F5E4AFD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2440"/>
    <w:rsid w:val="00015A50"/>
    <w:rsid w:val="000213FD"/>
    <w:rsid w:val="00061C1B"/>
    <w:rsid w:val="00076B0A"/>
    <w:rsid w:val="000840B4"/>
    <w:rsid w:val="000B392B"/>
    <w:rsid w:val="000B39C9"/>
    <w:rsid w:val="000D529A"/>
    <w:rsid w:val="000E31B1"/>
    <w:rsid w:val="000E3DFE"/>
    <w:rsid w:val="000E5F5A"/>
    <w:rsid w:val="000F3B31"/>
    <w:rsid w:val="000F4F5B"/>
    <w:rsid w:val="0010224A"/>
    <w:rsid w:val="00102D53"/>
    <w:rsid w:val="001263D2"/>
    <w:rsid w:val="00133B7A"/>
    <w:rsid w:val="00144E85"/>
    <w:rsid w:val="00146299"/>
    <w:rsid w:val="00146EB1"/>
    <w:rsid w:val="0016500D"/>
    <w:rsid w:val="0017402B"/>
    <w:rsid w:val="001753FA"/>
    <w:rsid w:val="0019545F"/>
    <w:rsid w:val="001A09A9"/>
    <w:rsid w:val="001C523F"/>
    <w:rsid w:val="001D45A3"/>
    <w:rsid w:val="001E6CE4"/>
    <w:rsid w:val="00206503"/>
    <w:rsid w:val="00255001"/>
    <w:rsid w:val="0026580A"/>
    <w:rsid w:val="002759F4"/>
    <w:rsid w:val="00276C0E"/>
    <w:rsid w:val="0029548C"/>
    <w:rsid w:val="002A0437"/>
    <w:rsid w:val="002A082D"/>
    <w:rsid w:val="002A1F3A"/>
    <w:rsid w:val="002B2197"/>
    <w:rsid w:val="002B70F3"/>
    <w:rsid w:val="002E414A"/>
    <w:rsid w:val="00322061"/>
    <w:rsid w:val="00325235"/>
    <w:rsid w:val="00333966"/>
    <w:rsid w:val="0033624A"/>
    <w:rsid w:val="00347A14"/>
    <w:rsid w:val="00375E06"/>
    <w:rsid w:val="003763D5"/>
    <w:rsid w:val="00383FA4"/>
    <w:rsid w:val="0039356D"/>
    <w:rsid w:val="003C0954"/>
    <w:rsid w:val="003E7D7B"/>
    <w:rsid w:val="00402F71"/>
    <w:rsid w:val="004030FE"/>
    <w:rsid w:val="0041444E"/>
    <w:rsid w:val="004323B0"/>
    <w:rsid w:val="004419E5"/>
    <w:rsid w:val="004515C5"/>
    <w:rsid w:val="00457CF1"/>
    <w:rsid w:val="00464D44"/>
    <w:rsid w:val="00465EAF"/>
    <w:rsid w:val="004739B9"/>
    <w:rsid w:val="004769CD"/>
    <w:rsid w:val="00491EDD"/>
    <w:rsid w:val="004D099F"/>
    <w:rsid w:val="004D3F47"/>
    <w:rsid w:val="004E25A9"/>
    <w:rsid w:val="004F1200"/>
    <w:rsid w:val="004F49AA"/>
    <w:rsid w:val="005021BE"/>
    <w:rsid w:val="0052709C"/>
    <w:rsid w:val="0058635C"/>
    <w:rsid w:val="00596880"/>
    <w:rsid w:val="005A3F29"/>
    <w:rsid w:val="005A62AC"/>
    <w:rsid w:val="005B7D97"/>
    <w:rsid w:val="005C53C6"/>
    <w:rsid w:val="005D3002"/>
    <w:rsid w:val="005D5245"/>
    <w:rsid w:val="005D6B96"/>
    <w:rsid w:val="005E64C3"/>
    <w:rsid w:val="005E7557"/>
    <w:rsid w:val="005F589F"/>
    <w:rsid w:val="0062481F"/>
    <w:rsid w:val="0063736E"/>
    <w:rsid w:val="00644350"/>
    <w:rsid w:val="006D517A"/>
    <w:rsid w:val="006E0FEC"/>
    <w:rsid w:val="006E56B1"/>
    <w:rsid w:val="00705D57"/>
    <w:rsid w:val="00715554"/>
    <w:rsid w:val="00727543"/>
    <w:rsid w:val="0072787C"/>
    <w:rsid w:val="00764AEA"/>
    <w:rsid w:val="007735AD"/>
    <w:rsid w:val="007761FE"/>
    <w:rsid w:val="00781BBA"/>
    <w:rsid w:val="00792B34"/>
    <w:rsid w:val="007A49B9"/>
    <w:rsid w:val="007C2AE1"/>
    <w:rsid w:val="007C2BDE"/>
    <w:rsid w:val="007D61C9"/>
    <w:rsid w:val="007E220B"/>
    <w:rsid w:val="007E5B82"/>
    <w:rsid w:val="007E5FC3"/>
    <w:rsid w:val="007F0A6F"/>
    <w:rsid w:val="008143FD"/>
    <w:rsid w:val="00835F0C"/>
    <w:rsid w:val="00844ABF"/>
    <w:rsid w:val="008A150A"/>
    <w:rsid w:val="008B2135"/>
    <w:rsid w:val="008D153D"/>
    <w:rsid w:val="008E5E92"/>
    <w:rsid w:val="008E5F50"/>
    <w:rsid w:val="008F7C24"/>
    <w:rsid w:val="00903CF2"/>
    <w:rsid w:val="0093140A"/>
    <w:rsid w:val="009370B8"/>
    <w:rsid w:val="0094101B"/>
    <w:rsid w:val="00965A83"/>
    <w:rsid w:val="00973D07"/>
    <w:rsid w:val="0098402C"/>
    <w:rsid w:val="00986DF5"/>
    <w:rsid w:val="00987D20"/>
    <w:rsid w:val="009A175D"/>
    <w:rsid w:val="009C16AF"/>
    <w:rsid w:val="009D613C"/>
    <w:rsid w:val="009E15C3"/>
    <w:rsid w:val="009E5822"/>
    <w:rsid w:val="009E60BC"/>
    <w:rsid w:val="009F322E"/>
    <w:rsid w:val="009F63AF"/>
    <w:rsid w:val="00A227E2"/>
    <w:rsid w:val="00A2301F"/>
    <w:rsid w:val="00A260FC"/>
    <w:rsid w:val="00A40A09"/>
    <w:rsid w:val="00A43E03"/>
    <w:rsid w:val="00A51904"/>
    <w:rsid w:val="00A52B95"/>
    <w:rsid w:val="00A76F03"/>
    <w:rsid w:val="00A90243"/>
    <w:rsid w:val="00A90C60"/>
    <w:rsid w:val="00A93B2F"/>
    <w:rsid w:val="00AE1446"/>
    <w:rsid w:val="00AE147B"/>
    <w:rsid w:val="00AF5AE2"/>
    <w:rsid w:val="00B22542"/>
    <w:rsid w:val="00B27145"/>
    <w:rsid w:val="00B320B6"/>
    <w:rsid w:val="00B363BA"/>
    <w:rsid w:val="00B566FC"/>
    <w:rsid w:val="00B7661F"/>
    <w:rsid w:val="00B864F2"/>
    <w:rsid w:val="00B9116A"/>
    <w:rsid w:val="00BA0FF7"/>
    <w:rsid w:val="00BA57E5"/>
    <w:rsid w:val="00BB1CE1"/>
    <w:rsid w:val="00BB2590"/>
    <w:rsid w:val="00BD4ED7"/>
    <w:rsid w:val="00BE1E0B"/>
    <w:rsid w:val="00BE4D3D"/>
    <w:rsid w:val="00BF5186"/>
    <w:rsid w:val="00BF569D"/>
    <w:rsid w:val="00C07EEF"/>
    <w:rsid w:val="00C26D5D"/>
    <w:rsid w:val="00C26E3D"/>
    <w:rsid w:val="00C4097F"/>
    <w:rsid w:val="00C47C89"/>
    <w:rsid w:val="00CA3D26"/>
    <w:rsid w:val="00CD389C"/>
    <w:rsid w:val="00CE0868"/>
    <w:rsid w:val="00D21130"/>
    <w:rsid w:val="00D278EE"/>
    <w:rsid w:val="00D32E5C"/>
    <w:rsid w:val="00D424C3"/>
    <w:rsid w:val="00D44ABC"/>
    <w:rsid w:val="00D66A12"/>
    <w:rsid w:val="00D76C89"/>
    <w:rsid w:val="00D8446A"/>
    <w:rsid w:val="00DA3FDB"/>
    <w:rsid w:val="00DE7542"/>
    <w:rsid w:val="00DE79D9"/>
    <w:rsid w:val="00DE7DE8"/>
    <w:rsid w:val="00E022A0"/>
    <w:rsid w:val="00E13D84"/>
    <w:rsid w:val="00E26742"/>
    <w:rsid w:val="00E5001E"/>
    <w:rsid w:val="00E51BAF"/>
    <w:rsid w:val="00E707A3"/>
    <w:rsid w:val="00E77010"/>
    <w:rsid w:val="00E91403"/>
    <w:rsid w:val="00EA585C"/>
    <w:rsid w:val="00EB7AD8"/>
    <w:rsid w:val="00EC24B1"/>
    <w:rsid w:val="00EC5A09"/>
    <w:rsid w:val="00EF670F"/>
    <w:rsid w:val="00EF7452"/>
    <w:rsid w:val="00F07DC9"/>
    <w:rsid w:val="00F117BA"/>
    <w:rsid w:val="00F417E5"/>
    <w:rsid w:val="00F47135"/>
    <w:rsid w:val="00F63883"/>
    <w:rsid w:val="00F87FB8"/>
    <w:rsid w:val="00F93EF7"/>
    <w:rsid w:val="00F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E857B143-3440-42DF-977E-7BEF203A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4F2"/>
    <w:pPr>
      <w:spacing w:after="200" w:line="276" w:lineRule="auto"/>
    </w:pPr>
    <w:rPr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8E5F5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98402C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98402C"/>
    <w:rPr>
      <w:rFonts w:cs="Times New Roman"/>
    </w:rPr>
  </w:style>
  <w:style w:type="paragraph" w:styleId="BalonMetni">
    <w:name w:val="Balloon Text"/>
    <w:basedOn w:val="Normal"/>
    <w:link w:val="BalonMetniChar"/>
    <w:uiPriority w:val="99"/>
    <w:semiHidden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682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68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8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dnan</dc:creator>
  <cp:keywords/>
  <dc:description/>
  <cp:lastModifiedBy>yeni</cp:lastModifiedBy>
  <cp:revision>5</cp:revision>
  <cp:lastPrinted>2017-08-21T12:09:00Z</cp:lastPrinted>
  <dcterms:created xsi:type="dcterms:W3CDTF">2022-05-10T08:19:00Z</dcterms:created>
  <dcterms:modified xsi:type="dcterms:W3CDTF">2022-05-10T12:03:00Z</dcterms:modified>
</cp:coreProperties>
</file>